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A9750" w14:textId="19BFA06C" w:rsidR="00DD4C23" w:rsidRDefault="00DD4C23">
      <w:pPr>
        <w:rPr>
          <w:b/>
          <w:bCs/>
        </w:rPr>
      </w:pPr>
      <w:r>
        <w:rPr>
          <w:b/>
          <w:bCs/>
        </w:rPr>
        <w:t>Part 1</w:t>
      </w:r>
    </w:p>
    <w:p w14:paraId="771126CD" w14:textId="592B5EA4" w:rsidR="000C68D7" w:rsidRPr="00DD4C23" w:rsidRDefault="005F7183">
      <w:pPr>
        <w:rPr>
          <w:b/>
          <w:bCs/>
        </w:rPr>
      </w:pPr>
      <w:r w:rsidRPr="00DD4C23">
        <w:rPr>
          <w:b/>
          <w:bCs/>
        </w:rPr>
        <w:t xml:space="preserve">Exercise </w:t>
      </w:r>
      <w:r w:rsidR="00D218E0" w:rsidRPr="00DD4C23">
        <w:rPr>
          <w:b/>
          <w:bCs/>
        </w:rPr>
        <w:t>1:</w:t>
      </w:r>
    </w:p>
    <w:p w14:paraId="59B71E2C" w14:textId="5A5F8B6E" w:rsidR="00D218E0" w:rsidRDefault="002B3E1C">
      <w:r>
        <w:t>1-2</w:t>
      </w:r>
      <w:r w:rsidR="00BA6D26">
        <w:t>-3</w:t>
      </w:r>
      <w:r w:rsidR="005F7183">
        <w:t>-4-5-6</w:t>
      </w:r>
    </w:p>
    <w:p w14:paraId="17999346" w14:textId="0B454EAA" w:rsidR="002B3E1C" w:rsidRDefault="005F7183">
      <w:r>
        <w:rPr>
          <w:noProof/>
        </w:rPr>
        <w:drawing>
          <wp:inline distT="0" distB="0" distL="0" distR="0" wp14:anchorId="7CE77465" wp14:editId="443D039F">
            <wp:extent cx="5943600" cy="3343275"/>
            <wp:effectExtent l="0" t="0" r="0" b="9525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643F4" w14:textId="2A23C323" w:rsidR="00937923" w:rsidRPr="00DD4C23" w:rsidRDefault="005F7183">
      <w:pPr>
        <w:rPr>
          <w:b/>
          <w:bCs/>
        </w:rPr>
      </w:pPr>
      <w:r w:rsidRPr="00DD4C23">
        <w:rPr>
          <w:b/>
          <w:bCs/>
        </w:rPr>
        <w:t>Exercise 2:</w:t>
      </w:r>
    </w:p>
    <w:p w14:paraId="6B833715" w14:textId="756A130B" w:rsidR="006E6A2C" w:rsidRDefault="006E6A2C">
      <w:r>
        <w:t>1-2</w:t>
      </w:r>
    </w:p>
    <w:p w14:paraId="39E34A2D" w14:textId="3E5FC128" w:rsidR="006E6A2C" w:rsidRDefault="006E6A2C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E9E6F3" wp14:editId="4731037E">
                <wp:simplePos x="0" y="0"/>
                <wp:positionH relativeFrom="column">
                  <wp:posOffset>900000</wp:posOffset>
                </wp:positionH>
                <wp:positionV relativeFrom="paragraph">
                  <wp:posOffset>1130400</wp:posOffset>
                </wp:positionV>
                <wp:extent cx="1598400" cy="72000"/>
                <wp:effectExtent l="0" t="0" r="20955" b="2349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8400" cy="720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86ACBF" id="Rectangle 16" o:spid="_x0000_s1026" style="position:absolute;margin-left:70.85pt;margin-top:89pt;width:125.85pt;height:5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006F7F8" wp14:editId="5D5CE1FE">
                <wp:simplePos x="0" y="0"/>
                <wp:positionH relativeFrom="column">
                  <wp:posOffset>900000</wp:posOffset>
                </wp:positionH>
                <wp:positionV relativeFrom="paragraph">
                  <wp:posOffset>1576800</wp:posOffset>
                </wp:positionV>
                <wp:extent cx="1807200" cy="57600"/>
                <wp:effectExtent l="0" t="0" r="22225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7200" cy="57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802B68" id="Rectangle 15" o:spid="_x0000_s1026" style="position:absolute;margin-left:70.85pt;margin-top:124.15pt;width:142.3pt;height:4.5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ECBDBB" wp14:editId="5ADF4479">
                <wp:simplePos x="0" y="0"/>
                <wp:positionH relativeFrom="column">
                  <wp:posOffset>900000</wp:posOffset>
                </wp:positionH>
                <wp:positionV relativeFrom="paragraph">
                  <wp:posOffset>388800</wp:posOffset>
                </wp:positionV>
                <wp:extent cx="2520000" cy="93600"/>
                <wp:effectExtent l="0" t="0" r="13970" b="2095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0000" cy="93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7D2443" id="Rectangle 14" o:spid="_x0000_s1026" style="position:absolute;margin-left:70.85pt;margin-top:30.6pt;width:198.45pt;height:7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1BDDC9D5" wp14:editId="16FABA4D">
            <wp:extent cx="5943600" cy="3343275"/>
            <wp:effectExtent l="0" t="0" r="0" b="9525"/>
            <wp:docPr id="1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1E0D6" w14:textId="1FFC45AB" w:rsidR="006E6A2C" w:rsidRDefault="006E6A2C">
      <w:r>
        <w:t>3-</w:t>
      </w:r>
    </w:p>
    <w:p w14:paraId="2C096413" w14:textId="716F11D8" w:rsidR="006E6A2C" w:rsidRDefault="006E6A2C">
      <w:r>
        <w:rPr>
          <w:noProof/>
        </w:rPr>
        <w:lastRenderedPageBreak/>
        <w:drawing>
          <wp:inline distT="0" distB="0" distL="0" distR="0" wp14:anchorId="62D11D6F" wp14:editId="1C1EA4A1">
            <wp:extent cx="5943600" cy="3343275"/>
            <wp:effectExtent l="0" t="0" r="0" b="9525"/>
            <wp:docPr id="17" name="Picture 1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C81DB" w14:textId="6A4085B0" w:rsidR="006E6A2C" w:rsidRDefault="006E6A2C">
      <w:r>
        <w:rPr>
          <w:noProof/>
        </w:rPr>
        <w:drawing>
          <wp:inline distT="0" distB="0" distL="0" distR="0" wp14:anchorId="4855A680" wp14:editId="11D7F2B2">
            <wp:extent cx="5943600" cy="3343275"/>
            <wp:effectExtent l="0" t="0" r="0" b="9525"/>
            <wp:docPr id="19" name="Picture 1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DDDAE" w14:textId="4A7BD18A" w:rsidR="006E6A2C" w:rsidRDefault="006E6A2C">
      <w:r>
        <w:t>4-</w:t>
      </w:r>
    </w:p>
    <w:p w14:paraId="0B22817D" w14:textId="2D37F93D" w:rsidR="006E6A2C" w:rsidRDefault="006E6A2C">
      <w:r>
        <w:rPr>
          <w:noProof/>
        </w:rPr>
        <w:lastRenderedPageBreak/>
        <w:drawing>
          <wp:inline distT="0" distB="0" distL="0" distR="0" wp14:anchorId="2824AFFE" wp14:editId="046837F9">
            <wp:extent cx="5943600" cy="3343275"/>
            <wp:effectExtent l="0" t="0" r="0" b="9525"/>
            <wp:docPr id="18" name="Picture 1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17253" w14:textId="46C43A59" w:rsidR="006E6A2C" w:rsidRDefault="006E6A2C">
      <w:r>
        <w:t>5-</w:t>
      </w:r>
      <w:r w:rsidR="001E7D2A">
        <w:t>6</w:t>
      </w:r>
      <w:r w:rsidR="003B6A48">
        <w:t xml:space="preserve"> pgrep httpd -l </w:t>
      </w:r>
    </w:p>
    <w:p w14:paraId="50809F60" w14:textId="6F3F30CD" w:rsidR="006E6A2C" w:rsidRDefault="001E7D2A">
      <w:r>
        <w:rPr>
          <w:noProof/>
        </w:rPr>
        <w:drawing>
          <wp:inline distT="0" distB="0" distL="0" distR="0" wp14:anchorId="4E2034A7" wp14:editId="11972A51">
            <wp:extent cx="5943600" cy="21168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36685"/>
                    <a:stretch/>
                  </pic:blipFill>
                  <pic:spPr bwMode="auto">
                    <a:xfrm>
                      <a:off x="0" y="0"/>
                      <a:ext cx="5943600" cy="211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957EDA" w14:textId="3901E690" w:rsidR="00B7363A" w:rsidRDefault="00B7363A">
      <w:r>
        <w:t>7-</w:t>
      </w:r>
    </w:p>
    <w:p w14:paraId="4EE43787" w14:textId="40E5E8CC" w:rsidR="00B7363A" w:rsidRDefault="00B7363A" w:rsidP="00B7363A">
      <w:pPr>
        <w:pStyle w:val="Caption"/>
        <w:keepNext/>
      </w:pPr>
      <w:r>
        <w:t xml:space="preserve">route terminal </w:t>
      </w:r>
    </w:p>
    <w:p w14:paraId="0E16D9CB" w14:textId="2C1BE7C0" w:rsidR="00B7363A" w:rsidRDefault="00B7363A">
      <w:r>
        <w:rPr>
          <w:noProof/>
        </w:rPr>
        <w:drawing>
          <wp:inline distT="0" distB="0" distL="0" distR="0" wp14:anchorId="1A3BCCA8" wp14:editId="7E29FEAB">
            <wp:extent cx="5943600" cy="2061675"/>
            <wp:effectExtent l="0" t="0" r="0" b="0"/>
            <wp:docPr id="22" name="Picture 2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screenshot of a computer&#10;&#10;Description automatically generated with medium confidence"/>
                    <pic:cNvPicPr/>
                  </pic:nvPicPr>
                  <pic:blipFill rotWithShape="1">
                    <a:blip r:embed="rId12"/>
                    <a:srcRect t="38334"/>
                    <a:stretch/>
                  </pic:blipFill>
                  <pic:spPr bwMode="auto">
                    <a:xfrm>
                      <a:off x="0" y="0"/>
                      <a:ext cx="5943600" cy="2061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A21EF5" w14:textId="6C39837D" w:rsidR="00B7363A" w:rsidRDefault="00B7363A" w:rsidP="00B7363A">
      <w:pPr>
        <w:pStyle w:val="Caption"/>
        <w:keepNext/>
      </w:pPr>
      <w:r>
        <w:lastRenderedPageBreak/>
        <w:t xml:space="preserve">student terminal </w:t>
      </w:r>
    </w:p>
    <w:p w14:paraId="4CFE7F12" w14:textId="77777777" w:rsidR="00B7363A" w:rsidRDefault="00B7363A" w:rsidP="00B7363A">
      <w:pPr>
        <w:keepNext/>
      </w:pPr>
      <w:r>
        <w:rPr>
          <w:noProof/>
        </w:rPr>
        <w:drawing>
          <wp:inline distT="0" distB="0" distL="0" distR="0" wp14:anchorId="1DC49164" wp14:editId="4DA9D72E">
            <wp:extent cx="5943600" cy="3343275"/>
            <wp:effectExtent l="0" t="0" r="0" b="9525"/>
            <wp:docPr id="23" name="Picture 2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66D84" w14:textId="2EB4E171" w:rsidR="00B7363A" w:rsidRDefault="00B7363A" w:rsidP="00B7363A">
      <w:pPr>
        <w:pStyle w:val="Caption"/>
      </w:pPr>
      <w:r>
        <w:t>Route terminal</w:t>
      </w:r>
    </w:p>
    <w:p w14:paraId="28E6ED41" w14:textId="3C94CFBC" w:rsidR="00B7363A" w:rsidRDefault="00B7363A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3F2305F" wp14:editId="5F9A3AAA">
                <wp:simplePos x="0" y="0"/>
                <wp:positionH relativeFrom="column">
                  <wp:posOffset>907200</wp:posOffset>
                </wp:positionH>
                <wp:positionV relativeFrom="paragraph">
                  <wp:posOffset>1785600</wp:posOffset>
                </wp:positionV>
                <wp:extent cx="2152800" cy="93600"/>
                <wp:effectExtent l="0" t="0" r="19050" b="2095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2800" cy="93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6DF8AA" id="Rectangle 26" o:spid="_x0000_s1026" style="position:absolute;margin-left:71.45pt;margin-top:140.6pt;width:169.5pt;height:7.3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AEBDB16" wp14:editId="46E46874">
            <wp:extent cx="5943600" cy="2140875"/>
            <wp:effectExtent l="0" t="0" r="0" b="0"/>
            <wp:docPr id="24" name="Picture 2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screenshot of a computer&#10;&#10;Description automatically generated with medium confidence"/>
                    <pic:cNvPicPr/>
                  </pic:nvPicPr>
                  <pic:blipFill rotWithShape="1">
                    <a:blip r:embed="rId14"/>
                    <a:srcRect t="35965"/>
                    <a:stretch/>
                  </pic:blipFill>
                  <pic:spPr bwMode="auto">
                    <a:xfrm>
                      <a:off x="0" y="0"/>
                      <a:ext cx="5943600" cy="2140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7644A0" w14:textId="28067C9A" w:rsidR="00B7363A" w:rsidRDefault="00B7363A" w:rsidP="00B7363A">
      <w:pPr>
        <w:pStyle w:val="Caption"/>
        <w:keepNext/>
      </w:pPr>
      <w:r>
        <w:lastRenderedPageBreak/>
        <w:t xml:space="preserve">student terminal </w:t>
      </w:r>
    </w:p>
    <w:p w14:paraId="2AD88226" w14:textId="201165F2" w:rsidR="00B7363A" w:rsidRDefault="00B7363A">
      <w:r>
        <w:rPr>
          <w:noProof/>
        </w:rPr>
        <w:drawing>
          <wp:inline distT="0" distB="0" distL="0" distR="0" wp14:anchorId="0DCEF16D" wp14:editId="754D87AA">
            <wp:extent cx="5943600" cy="3343275"/>
            <wp:effectExtent l="0" t="0" r="0" b="9525"/>
            <wp:docPr id="25" name="Picture 2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409BB" w14:textId="677A0D0C" w:rsidR="00DD4C23" w:rsidRDefault="00DD4C23">
      <w:pPr>
        <w:rPr>
          <w:b/>
          <w:bCs/>
        </w:rPr>
      </w:pPr>
      <w:r w:rsidRPr="00DD4C23">
        <w:rPr>
          <w:b/>
          <w:bCs/>
        </w:rPr>
        <w:t>Part 2:</w:t>
      </w:r>
    </w:p>
    <w:p w14:paraId="50537FF1" w14:textId="067BD836" w:rsidR="00DD4C23" w:rsidRDefault="00DD4C23">
      <w:pPr>
        <w:rPr>
          <w:b/>
          <w:bCs/>
        </w:rPr>
      </w:pPr>
      <w:r>
        <w:rPr>
          <w:b/>
          <w:bCs/>
        </w:rPr>
        <w:t>1-</w:t>
      </w:r>
    </w:p>
    <w:p w14:paraId="58223096" w14:textId="26F67AED" w:rsidR="00DD4C23" w:rsidRDefault="00DD4C23">
      <w:pPr>
        <w:rPr>
          <w:b/>
          <w:bCs/>
        </w:rPr>
      </w:pPr>
      <w:r>
        <w:rPr>
          <w:noProof/>
        </w:rPr>
        <w:drawing>
          <wp:inline distT="0" distB="0" distL="0" distR="0" wp14:anchorId="3276C786" wp14:editId="464D850F">
            <wp:extent cx="6858000" cy="3857625"/>
            <wp:effectExtent l="0" t="0" r="0" b="9525"/>
            <wp:docPr id="27" name="Picture 2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68DD8" w14:textId="3A0C76B4" w:rsidR="00DD4C23" w:rsidRDefault="00DD4C23">
      <w:pPr>
        <w:rPr>
          <w:b/>
          <w:bCs/>
        </w:rPr>
      </w:pPr>
    </w:p>
    <w:p w14:paraId="0B32AC10" w14:textId="1CB02BC4" w:rsidR="00DD4C23" w:rsidRDefault="00DD4C23">
      <w:pPr>
        <w:rPr>
          <w:b/>
          <w:bCs/>
        </w:rPr>
      </w:pPr>
      <w:r>
        <w:rPr>
          <w:b/>
          <w:bCs/>
        </w:rPr>
        <w:t>2-</w:t>
      </w:r>
    </w:p>
    <w:p w14:paraId="2D8BB068" w14:textId="480F936F" w:rsidR="00DD4C23" w:rsidRPr="00DD4C23" w:rsidRDefault="00E65B8F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897D2D5" wp14:editId="524B108B">
            <wp:extent cx="6858000" cy="1784025"/>
            <wp:effectExtent l="0" t="0" r="0" b="6985"/>
            <wp:docPr id="28" name="Picture 2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screenshot of a computer&#10;&#10;Description automatically generated with medium confidence"/>
                    <pic:cNvPicPr/>
                  </pic:nvPicPr>
                  <pic:blipFill rotWithShape="1">
                    <a:blip r:embed="rId17"/>
                    <a:srcRect t="53753"/>
                    <a:stretch/>
                  </pic:blipFill>
                  <pic:spPr bwMode="auto">
                    <a:xfrm>
                      <a:off x="0" y="0"/>
                      <a:ext cx="6858000" cy="1784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3DA68D" w14:textId="13626B54" w:rsidR="00DD4C23" w:rsidRDefault="00E65B8F">
      <w:r>
        <w:t>3-</w:t>
      </w:r>
      <w:r w:rsidR="00127068">
        <w:t>4-5</w:t>
      </w:r>
    </w:p>
    <w:p w14:paraId="41BC38A7" w14:textId="0BBD887C" w:rsidR="00127068" w:rsidRDefault="00127068">
      <w:r>
        <w:rPr>
          <w:noProof/>
        </w:rPr>
        <w:drawing>
          <wp:inline distT="0" distB="0" distL="0" distR="0" wp14:anchorId="5EC9B0D5" wp14:editId="47EA8A04">
            <wp:extent cx="6858000" cy="385762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9A609" w14:textId="35D36875" w:rsidR="00127068" w:rsidRDefault="00127068"/>
    <w:p w14:paraId="0A5B2B66" w14:textId="6F25902B" w:rsidR="00127068" w:rsidRDefault="00127068">
      <w:r>
        <w:t>Part 3:</w:t>
      </w:r>
    </w:p>
    <w:p w14:paraId="0F18C75F" w14:textId="43310278" w:rsidR="00127068" w:rsidRDefault="00127068">
      <w:r>
        <w:t>1-2</w:t>
      </w:r>
    </w:p>
    <w:p w14:paraId="4A3887CB" w14:textId="557DA120" w:rsidR="00127068" w:rsidRDefault="00127068">
      <w:r>
        <w:rPr>
          <w:noProof/>
        </w:rPr>
        <w:drawing>
          <wp:inline distT="0" distB="0" distL="0" distR="0" wp14:anchorId="4586F325" wp14:editId="1EC06208">
            <wp:extent cx="6858000" cy="1612800"/>
            <wp:effectExtent l="0" t="0" r="0" b="6985"/>
            <wp:docPr id="31" name="Picture 3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shot of a computer&#10;&#10;Description automatically generated with medium confidence"/>
                    <pic:cNvPicPr/>
                  </pic:nvPicPr>
                  <pic:blipFill rotWithShape="1">
                    <a:blip r:embed="rId19"/>
                    <a:srcRect b="58192"/>
                    <a:stretch/>
                  </pic:blipFill>
                  <pic:spPr bwMode="auto">
                    <a:xfrm>
                      <a:off x="0" y="0"/>
                      <a:ext cx="6858000" cy="1612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9B28C2" w14:textId="284130F5" w:rsidR="00127068" w:rsidRDefault="00127068"/>
    <w:p w14:paraId="67FFFDD8" w14:textId="0D016FF9" w:rsidR="00127068" w:rsidRDefault="00127068">
      <w:r>
        <w:lastRenderedPageBreak/>
        <w:t>3-</w:t>
      </w:r>
    </w:p>
    <w:p w14:paraId="0B315EBB" w14:textId="4D4EAA65" w:rsidR="00557969" w:rsidRDefault="00557969">
      <w:r>
        <w:rPr>
          <w:noProof/>
        </w:rPr>
        <w:drawing>
          <wp:inline distT="0" distB="0" distL="0" distR="0" wp14:anchorId="774A3C64" wp14:editId="2FBEFF23">
            <wp:extent cx="6858000" cy="12960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b="66404"/>
                    <a:stretch/>
                  </pic:blipFill>
                  <pic:spPr bwMode="auto">
                    <a:xfrm>
                      <a:off x="0" y="0"/>
                      <a:ext cx="6858000" cy="129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EBC5DF" w14:textId="6365FAB1" w:rsidR="00557969" w:rsidRDefault="00557969">
      <w:r>
        <w:t xml:space="preserve">Current load average: 0.00, 0.00, 0.00 </w:t>
      </w:r>
    </w:p>
    <w:p w14:paraId="5A4F3EE0" w14:textId="277742EE" w:rsidR="00557969" w:rsidRDefault="00557969">
      <w:r>
        <w:t>0.00/2 * 100 = 0.0% (the system was not using during the last minute)</w:t>
      </w:r>
    </w:p>
    <w:p w14:paraId="74121423" w14:textId="52058943" w:rsidR="00557969" w:rsidRDefault="00557969" w:rsidP="00557969">
      <w:r>
        <w:t xml:space="preserve">0.00/2 * 100 = 0.0% (the system was not using during the last </w:t>
      </w:r>
      <w:r w:rsidR="005440CD">
        <w:t xml:space="preserve">5 </w:t>
      </w:r>
      <w:r>
        <w:t>minute</w:t>
      </w:r>
      <w:r w:rsidR="005440CD">
        <w:t>s</w:t>
      </w:r>
      <w:r>
        <w:t>)</w:t>
      </w:r>
    </w:p>
    <w:p w14:paraId="749B69F7" w14:textId="75FF0342" w:rsidR="00557969" w:rsidRDefault="00557969" w:rsidP="00557969">
      <w:r>
        <w:t xml:space="preserve">0.00/2 * 100 = 0.0% (the system was not using during the last </w:t>
      </w:r>
      <w:r w:rsidR="005440CD">
        <w:t xml:space="preserve">15 </w:t>
      </w:r>
      <w:r>
        <w:t>minute</w:t>
      </w:r>
      <w:r w:rsidR="005440CD">
        <w:t>s</w:t>
      </w:r>
      <w:r>
        <w:t>)</w:t>
      </w:r>
    </w:p>
    <w:p w14:paraId="532CF123" w14:textId="7E2BB6C9" w:rsidR="006D1457" w:rsidRDefault="006D1457" w:rsidP="00557969"/>
    <w:p w14:paraId="70D49F73" w14:textId="77777777" w:rsidR="0031359C" w:rsidRDefault="006D1457" w:rsidP="00557969">
      <w:pPr>
        <w:rPr>
          <w:noProof/>
        </w:rPr>
      </w:pPr>
      <w:r>
        <w:t>Part 4:</w:t>
      </w:r>
      <w:r w:rsidR="0031359C" w:rsidRPr="0031359C">
        <w:rPr>
          <w:noProof/>
        </w:rPr>
        <w:t xml:space="preserve"> </w:t>
      </w:r>
    </w:p>
    <w:p w14:paraId="6E102C83" w14:textId="240FCBD3" w:rsidR="006D1457" w:rsidRDefault="0031359C" w:rsidP="00557969">
      <w:r>
        <w:rPr>
          <w:noProof/>
        </w:rPr>
        <w:t>1-</w:t>
      </w:r>
      <w:r>
        <w:rPr>
          <w:noProof/>
        </w:rPr>
        <w:drawing>
          <wp:inline distT="0" distB="0" distL="0" distR="0" wp14:anchorId="1158E827" wp14:editId="4B141A55">
            <wp:extent cx="6858000" cy="907200"/>
            <wp:effectExtent l="0" t="0" r="0" b="7620"/>
            <wp:docPr id="34" name="Picture 3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screenshot of a computer&#10;&#10;Description automatically generated with medium confidence"/>
                    <pic:cNvPicPr/>
                  </pic:nvPicPr>
                  <pic:blipFill rotWithShape="1">
                    <a:blip r:embed="rId21"/>
                    <a:srcRect b="76483"/>
                    <a:stretch/>
                  </pic:blipFill>
                  <pic:spPr bwMode="auto">
                    <a:xfrm>
                      <a:off x="0" y="0"/>
                      <a:ext cx="6858000" cy="907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4D7AD9" w14:textId="0F248AD0" w:rsidR="006D1457" w:rsidRDefault="0031359C" w:rsidP="00557969">
      <w:r>
        <w:t>2-</w:t>
      </w:r>
      <w:r w:rsidR="007112D5">
        <w:t xml:space="preserve"> down and up arrow key</w:t>
      </w:r>
    </w:p>
    <w:p w14:paraId="2E919479" w14:textId="440471CE" w:rsidR="0031359C" w:rsidRDefault="0031359C" w:rsidP="00557969">
      <w:r>
        <w:rPr>
          <w:noProof/>
        </w:rPr>
        <w:drawing>
          <wp:inline distT="0" distB="0" distL="0" distR="0" wp14:anchorId="691B6D2D" wp14:editId="5E783134">
            <wp:extent cx="6858000" cy="385762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EC479" w14:textId="75145196" w:rsidR="0031359C" w:rsidRDefault="0031359C" w:rsidP="00557969"/>
    <w:p w14:paraId="278ADC9B" w14:textId="4E2D46BE" w:rsidR="0031359C" w:rsidRDefault="0031359C" w:rsidP="00557969">
      <w:r>
        <w:lastRenderedPageBreak/>
        <w:t>3-</w:t>
      </w:r>
      <w:r w:rsidR="00395CB3">
        <w:t xml:space="preserve"> </w:t>
      </w:r>
    </w:p>
    <w:p w14:paraId="39FFB579" w14:textId="1CB23FE3" w:rsidR="00395CB3" w:rsidRDefault="00C067AC" w:rsidP="00557969">
      <w:r>
        <w:t xml:space="preserve">  top -o +%MEM or press SHIFT+m</w:t>
      </w:r>
      <w:r w:rsidR="007112D5">
        <w:t xml:space="preserve"> or uppercase M</w:t>
      </w:r>
    </w:p>
    <w:p w14:paraId="1F9F3EC6" w14:textId="7059B003" w:rsidR="00C067AC" w:rsidRDefault="00C067AC" w:rsidP="00557969">
      <w:r>
        <w:rPr>
          <w:noProof/>
        </w:rPr>
        <w:drawing>
          <wp:inline distT="0" distB="0" distL="0" distR="0" wp14:anchorId="30F85251" wp14:editId="5BC461CE">
            <wp:extent cx="6858000" cy="385762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2683D" w14:textId="2612441D" w:rsidR="00C067AC" w:rsidRDefault="00C067AC" w:rsidP="00557969">
      <w:r>
        <w:t>4-</w:t>
      </w:r>
    </w:p>
    <w:p w14:paraId="25CBD54B" w14:textId="275B82FE" w:rsidR="00C067AC" w:rsidRDefault="00C067AC" w:rsidP="00557969">
      <w:r>
        <w:t xml:space="preserve">  top -o +%CPU or press SHIFT+p</w:t>
      </w:r>
      <w:r w:rsidR="007112D5">
        <w:t xml:space="preserve"> or uppercase P</w:t>
      </w:r>
    </w:p>
    <w:p w14:paraId="6F9E627B" w14:textId="0172782A" w:rsidR="00C067AC" w:rsidRDefault="00C067AC" w:rsidP="00557969">
      <w:r>
        <w:rPr>
          <w:noProof/>
        </w:rPr>
        <w:drawing>
          <wp:inline distT="0" distB="0" distL="0" distR="0" wp14:anchorId="1F7885F4" wp14:editId="64F9F986">
            <wp:extent cx="6858000" cy="3857625"/>
            <wp:effectExtent l="0" t="0" r="0" b="9525"/>
            <wp:docPr id="37" name="Picture 3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screenshot of a computer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F7396" w14:textId="77777777" w:rsidR="00557969" w:rsidRDefault="00557969"/>
    <w:p w14:paraId="536BB492" w14:textId="77777777" w:rsidR="00557969" w:rsidRDefault="00557969"/>
    <w:p w14:paraId="3EF2822D" w14:textId="1B655AAE" w:rsidR="00E65B8F" w:rsidRDefault="00C067AC">
      <w:r>
        <w:t>5-</w:t>
      </w:r>
      <w:r w:rsidR="007112D5">
        <w:t xml:space="preserve"> PRESS LOWER CASE R ® and enter</w:t>
      </w:r>
    </w:p>
    <w:p w14:paraId="37490289" w14:textId="02764EE2" w:rsidR="00C067AC" w:rsidRDefault="00C067AC">
      <w:r>
        <w:rPr>
          <w:noProof/>
        </w:rPr>
        <w:drawing>
          <wp:inline distT="0" distB="0" distL="0" distR="0" wp14:anchorId="1B53FFDE" wp14:editId="7BF1B33E">
            <wp:extent cx="6858000" cy="632025"/>
            <wp:effectExtent l="0" t="0" r="0" b="0"/>
            <wp:docPr id="38" name="Picture 3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screenshot of a computer&#10;&#10;Description automatically generated with medium confidence"/>
                    <pic:cNvPicPr/>
                  </pic:nvPicPr>
                  <pic:blipFill rotWithShape="1">
                    <a:blip r:embed="rId25"/>
                    <a:srcRect t="83616"/>
                    <a:stretch/>
                  </pic:blipFill>
                  <pic:spPr bwMode="auto">
                    <a:xfrm>
                      <a:off x="0" y="0"/>
                      <a:ext cx="6858000" cy="632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CE33C" w14:textId="3C30217C" w:rsidR="00C067AC" w:rsidRDefault="00C067AC">
      <w:r>
        <w:t>6-</w:t>
      </w:r>
    </w:p>
    <w:p w14:paraId="1D8176AE" w14:textId="1FA63FD5" w:rsidR="00693140" w:rsidRDefault="00693140">
      <w:r>
        <w:t>After running top command, type k, the interactive mode appear (green color). Enter the process id (orange)</w:t>
      </w:r>
      <w:r w:rsidR="004F2E0B">
        <w:t xml:space="preserve"> and press enter</w:t>
      </w:r>
    </w:p>
    <w:p w14:paraId="553A1B8F" w14:textId="559C6AF8" w:rsidR="00C067AC" w:rsidRDefault="00693140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0DE3C50" wp14:editId="72056FBC">
                <wp:simplePos x="0" y="0"/>
                <wp:positionH relativeFrom="column">
                  <wp:posOffset>3027100</wp:posOffset>
                </wp:positionH>
                <wp:positionV relativeFrom="paragraph">
                  <wp:posOffset>939125</wp:posOffset>
                </wp:positionV>
                <wp:extent cx="230900" cy="114935"/>
                <wp:effectExtent l="0" t="0" r="17145" b="18415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900" cy="11493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D68E73" id="Rectangle 43" o:spid="_x0000_s1026" style="position:absolute;margin-left:238.35pt;margin-top:73.95pt;width:18.2pt;height:9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F98168" wp14:editId="284E3689">
                <wp:simplePos x="0" y="0"/>
                <wp:positionH relativeFrom="column">
                  <wp:posOffset>1033200</wp:posOffset>
                </wp:positionH>
                <wp:positionV relativeFrom="paragraph">
                  <wp:posOffset>939125</wp:posOffset>
                </wp:positionV>
                <wp:extent cx="1994400" cy="115200"/>
                <wp:effectExtent l="0" t="0" r="25400" b="18415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4400" cy="1152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6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23046B" id="Rectangle 42" o:spid="_x0000_s1026" style="position:absolute;margin-left:81.35pt;margin-top:73.95pt;width:157.05pt;height:9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" filled="f" strokecolor="#70ad47 [3209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6EF1D6C8" wp14:editId="09601A8A">
            <wp:extent cx="6858000" cy="385762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086AE" w14:textId="30FBB234" w:rsidR="00693140" w:rsidRPr="00693140" w:rsidRDefault="00693140" w:rsidP="00693140"/>
    <w:p w14:paraId="42F04B6F" w14:textId="178AB34C" w:rsidR="00693140" w:rsidRPr="00693140" w:rsidRDefault="00693140" w:rsidP="00693140"/>
    <w:p w14:paraId="3F0D3982" w14:textId="79641454" w:rsidR="00693140" w:rsidRPr="00693140" w:rsidRDefault="00693140" w:rsidP="00693140"/>
    <w:p w14:paraId="0F6CCE22" w14:textId="5C2CAC51" w:rsidR="00693140" w:rsidRPr="00693140" w:rsidRDefault="00693140" w:rsidP="00693140"/>
    <w:p w14:paraId="38DB8195" w14:textId="58070905" w:rsidR="00693140" w:rsidRDefault="00693140" w:rsidP="00693140">
      <w:pPr>
        <w:rPr>
          <w:noProof/>
        </w:rPr>
      </w:pPr>
    </w:p>
    <w:p w14:paraId="20F1E121" w14:textId="638A0D2C" w:rsidR="00693140" w:rsidRDefault="00693140" w:rsidP="00693140">
      <w:pPr>
        <w:tabs>
          <w:tab w:val="left" w:pos="4717"/>
        </w:tabs>
      </w:pPr>
      <w:r>
        <w:tab/>
      </w:r>
    </w:p>
    <w:p w14:paraId="42282BB9" w14:textId="1A2230C6" w:rsidR="00693140" w:rsidRDefault="00693140" w:rsidP="00693140">
      <w:pPr>
        <w:tabs>
          <w:tab w:val="left" w:pos="4717"/>
        </w:tabs>
      </w:pPr>
    </w:p>
    <w:p w14:paraId="2CB5EA3B" w14:textId="59E7AC27" w:rsidR="00693140" w:rsidRDefault="00693140" w:rsidP="00693140">
      <w:pPr>
        <w:tabs>
          <w:tab w:val="left" w:pos="4717"/>
        </w:tabs>
      </w:pPr>
    </w:p>
    <w:p w14:paraId="27C44264" w14:textId="2F33B139" w:rsidR="00693140" w:rsidRDefault="00693140" w:rsidP="00693140">
      <w:pPr>
        <w:tabs>
          <w:tab w:val="left" w:pos="4717"/>
        </w:tabs>
      </w:pPr>
    </w:p>
    <w:p w14:paraId="6D22A8B4" w14:textId="73C71B68" w:rsidR="00693140" w:rsidRDefault="00693140" w:rsidP="00693140">
      <w:pPr>
        <w:tabs>
          <w:tab w:val="left" w:pos="4717"/>
        </w:tabs>
      </w:pPr>
    </w:p>
    <w:p w14:paraId="38735075" w14:textId="45E80A01" w:rsidR="00693140" w:rsidRPr="00693140" w:rsidRDefault="00693140" w:rsidP="00693140">
      <w:pPr>
        <w:tabs>
          <w:tab w:val="left" w:pos="4717"/>
        </w:tabs>
      </w:pPr>
      <w:r>
        <w:lastRenderedPageBreak/>
        <w:t xml:space="preserve">Another interactive mode appears to </w:t>
      </w:r>
      <w:r w:rsidR="004F2E0B">
        <w:t>select the kill option (color green). Enter the kill option using word or number (color orange) and press enter.</w:t>
      </w:r>
    </w:p>
    <w:p w14:paraId="220E654D" w14:textId="029207E9" w:rsidR="00693140" w:rsidRDefault="004F2E0B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7461FAE" wp14:editId="1C40F875">
                <wp:simplePos x="0" y="0"/>
                <wp:positionH relativeFrom="column">
                  <wp:posOffset>5604510</wp:posOffset>
                </wp:positionH>
                <wp:positionV relativeFrom="paragraph">
                  <wp:posOffset>1164570</wp:posOffset>
                </wp:positionV>
                <wp:extent cx="194400" cy="183000"/>
                <wp:effectExtent l="0" t="0" r="15240" b="26670"/>
                <wp:wrapNone/>
                <wp:docPr id="47" name="Smiley Fac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400" cy="183000"/>
                        </a:xfrm>
                        <a:prstGeom prst="smileyFace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F04D556"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<v:formulas>
                  <v:f eqn="sum 33030 0 #0"/>
                  <v:f eqn="prod #0 4 3"/>
                  <v:f eqn="prod @0 1 3"/>
                  <v:f eqn="sum @1 0 @2"/>
                </v:formulas>
                <v:path o:extrusionok="f" gradientshapeok="t" o:connecttype="custom" o:connectlocs="10800,0;3163,3163;0,10800;3163,18437;10800,21600;18437,18437;21600,10800;18437,3163" textboxrect="3163,3163,18437,18437"/>
                <v:handles>
                  <v:h position="center,#0" yrange="15510,17520"/>
                </v:handles>
                <o:complex v:ext="view"/>
              </v:shapetype>
              <v:shape id="Smiley Face 47" o:spid="_x0000_s1026" type="#_x0000_t96" style="position:absolute;margin-left:441.3pt;margin-top:91.7pt;width:15.3pt;height:14.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" fillcolor="#70ad47 [3209]" strokecolor="#375623 [1609]" strokeweight="1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4B5280B" wp14:editId="0530B857">
                <wp:simplePos x="0" y="0"/>
                <wp:positionH relativeFrom="column">
                  <wp:posOffset>4935600</wp:posOffset>
                </wp:positionH>
                <wp:positionV relativeFrom="paragraph">
                  <wp:posOffset>1211300</wp:posOffset>
                </wp:positionV>
                <wp:extent cx="547200" cy="0"/>
                <wp:effectExtent l="38100" t="76200" r="0" b="9525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72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89AF41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6" o:spid="_x0000_s1026" type="#_x0000_t32" style="position:absolute;margin-left:388.65pt;margin-top:95.4pt;width:43.1pt;height:0;flip:x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" strokecolor="#70ad47 [3209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A67E29F" wp14:editId="7CF3D9D0">
                <wp:simplePos x="0" y="0"/>
                <wp:positionH relativeFrom="column">
                  <wp:posOffset>2667055</wp:posOffset>
                </wp:positionH>
                <wp:positionV relativeFrom="paragraph">
                  <wp:posOffset>952100</wp:posOffset>
                </wp:positionV>
                <wp:extent cx="144545" cy="100330"/>
                <wp:effectExtent l="0" t="0" r="27305" b="1397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545" cy="10033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83CE4D7" id="Rectangle 45" o:spid="_x0000_s1026" style="position:absolute;margin-left:210pt;margin-top:74.95pt;width:11.4pt;height:7.9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DCA0F08" wp14:editId="57DFC12E">
                <wp:simplePos x="0" y="0"/>
                <wp:positionH relativeFrom="column">
                  <wp:posOffset>1033200</wp:posOffset>
                </wp:positionH>
                <wp:positionV relativeFrom="paragraph">
                  <wp:posOffset>952100</wp:posOffset>
                </wp:positionV>
                <wp:extent cx="1634400" cy="100800"/>
                <wp:effectExtent l="0" t="0" r="23495" b="1397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4400" cy="1008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6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E58699" id="Rectangle 44" o:spid="_x0000_s1026" style="position:absolute;margin-left:81.35pt;margin-top:74.95pt;width:128.7pt;height:7.9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" filled="f" strokecolor="#70ad47 [3209]">
                <v:stroke joinstyle="round"/>
              </v:rect>
            </w:pict>
          </mc:Fallback>
        </mc:AlternateContent>
      </w:r>
      <w:r w:rsidR="00693140">
        <w:rPr>
          <w:noProof/>
        </w:rPr>
        <w:drawing>
          <wp:inline distT="0" distB="0" distL="0" distR="0" wp14:anchorId="77F418F1" wp14:editId="645B8DFA">
            <wp:extent cx="6858000" cy="3857625"/>
            <wp:effectExtent l="0" t="0" r="0" b="9525"/>
            <wp:docPr id="40" name="Picture 4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A screenshot of a computer&#10;&#10;Description automatically generated with medium confidenc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2CA4F" w14:textId="62253FB4" w:rsidR="00693140" w:rsidRDefault="004F2E0B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A09C956" wp14:editId="5F3EBEF5">
                <wp:simplePos x="0" y="0"/>
                <wp:positionH relativeFrom="column">
                  <wp:posOffset>5777050</wp:posOffset>
                </wp:positionH>
                <wp:positionV relativeFrom="paragraph">
                  <wp:posOffset>1174751</wp:posOffset>
                </wp:positionV>
                <wp:extent cx="194400" cy="172800"/>
                <wp:effectExtent l="19050" t="38100" r="15240" b="36830"/>
                <wp:wrapNone/>
                <wp:docPr id="49" name="Cross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411395">
                          <a:off x="0" y="0"/>
                          <a:ext cx="194400" cy="172800"/>
                        </a:xfrm>
                        <a:prstGeom prst="plus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CA55A25" id="_x0000_t11" coordsize="21600,21600" o:spt="11" adj="5400" path="m@0,l@0@0,0@0,0@2@0@2@0,21600@1,21600@1@2,21600@2,21600@0@1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5400,5400,16200,16200;10800,10800,10800,10800"/>
                <v:handles>
                  <v:h position="#0,topLeft" switch="" xrange="0,10800"/>
                </v:handles>
              </v:shapetype>
              <v:shape id="Cross 49" o:spid="_x0000_s1026" type="#_x0000_t11" style="position:absolute;margin-left:454.9pt;margin-top:92.5pt;width:15.3pt;height:13.6pt;rotation:2633886fd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" fillcolor="#ed7d31 [3205]" strokecolor="#823b0b [1605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15A966A" wp14:editId="75A4A3B2">
                <wp:simplePos x="0" y="0"/>
                <wp:positionH relativeFrom="column">
                  <wp:posOffset>5079600</wp:posOffset>
                </wp:positionH>
                <wp:positionV relativeFrom="paragraph">
                  <wp:posOffset>1246815</wp:posOffset>
                </wp:positionV>
                <wp:extent cx="561600" cy="0"/>
                <wp:effectExtent l="38100" t="76200" r="0" b="9525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616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D27B0BE" id="Straight Arrow Connector 48" o:spid="_x0000_s1026" type="#_x0000_t32" style="position:absolute;margin-left:399.95pt;margin-top:98.15pt;width:44.2pt;height:0;flip:x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" strokecolor="#ed7d31 [3205]" strokeweight=".5pt">
                <v:stroke endarrow="block" joinstyle="miter"/>
              </v:shape>
            </w:pict>
          </mc:Fallback>
        </mc:AlternateContent>
      </w:r>
      <w:r w:rsidR="00693140">
        <w:rPr>
          <w:noProof/>
        </w:rPr>
        <w:drawing>
          <wp:inline distT="0" distB="0" distL="0" distR="0" wp14:anchorId="0795C5FD" wp14:editId="63151E16">
            <wp:extent cx="6858000" cy="3857625"/>
            <wp:effectExtent l="0" t="0" r="0" b="9525"/>
            <wp:docPr id="41" name="Picture 4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screenshot of a computer&#10;&#10;Description automatically generated with medium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93140" w:rsidSect="00DD4C2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0A9A7" w14:textId="77777777" w:rsidR="00C108C8" w:rsidRDefault="00C108C8" w:rsidP="00B7363A">
      <w:pPr>
        <w:spacing w:after="0" w:line="240" w:lineRule="auto"/>
      </w:pPr>
      <w:r>
        <w:separator/>
      </w:r>
    </w:p>
  </w:endnote>
  <w:endnote w:type="continuationSeparator" w:id="0">
    <w:p w14:paraId="6B923898" w14:textId="77777777" w:rsidR="00C108C8" w:rsidRDefault="00C108C8" w:rsidP="00B73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3138B" w14:textId="77777777" w:rsidR="00C108C8" w:rsidRDefault="00C108C8" w:rsidP="00B7363A">
      <w:pPr>
        <w:spacing w:after="0" w:line="240" w:lineRule="auto"/>
      </w:pPr>
      <w:r>
        <w:separator/>
      </w:r>
    </w:p>
  </w:footnote>
  <w:footnote w:type="continuationSeparator" w:id="0">
    <w:p w14:paraId="437F5C95" w14:textId="77777777" w:rsidR="00C108C8" w:rsidRDefault="00C108C8" w:rsidP="00B7363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KwtLQwMjWwNAMyzJV0lIJTi4sz8/NACoxrAS7MWo0sAAAA"/>
  </w:docVars>
  <w:rsids>
    <w:rsidRoot w:val="000C68D7"/>
    <w:rsid w:val="00040245"/>
    <w:rsid w:val="000C68D7"/>
    <w:rsid w:val="00127068"/>
    <w:rsid w:val="001E7D2A"/>
    <w:rsid w:val="0026710F"/>
    <w:rsid w:val="002B3E1C"/>
    <w:rsid w:val="002C6279"/>
    <w:rsid w:val="0031359C"/>
    <w:rsid w:val="00395CB3"/>
    <w:rsid w:val="003B6A48"/>
    <w:rsid w:val="004F2E0B"/>
    <w:rsid w:val="005440CD"/>
    <w:rsid w:val="00557969"/>
    <w:rsid w:val="005F7183"/>
    <w:rsid w:val="00693140"/>
    <w:rsid w:val="006A20BB"/>
    <w:rsid w:val="006B21C4"/>
    <w:rsid w:val="006D1457"/>
    <w:rsid w:val="006E6A2C"/>
    <w:rsid w:val="007112D5"/>
    <w:rsid w:val="00744AA4"/>
    <w:rsid w:val="00913FE1"/>
    <w:rsid w:val="00937923"/>
    <w:rsid w:val="00B7363A"/>
    <w:rsid w:val="00BA6D26"/>
    <w:rsid w:val="00C067AC"/>
    <w:rsid w:val="00C108C8"/>
    <w:rsid w:val="00D218E0"/>
    <w:rsid w:val="00DD4C23"/>
    <w:rsid w:val="00E65B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31787"/>
  <w15:chartTrackingRefBased/>
  <w15:docId w15:val="{0881ADB8-AC64-45BB-9C03-6799CD197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63A"/>
  </w:style>
  <w:style w:type="paragraph" w:styleId="Footer">
    <w:name w:val="footer"/>
    <w:basedOn w:val="Normal"/>
    <w:link w:val="FooterChar"/>
    <w:uiPriority w:val="99"/>
    <w:unhideWhenUsed/>
    <w:rsid w:val="00B7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63A"/>
  </w:style>
  <w:style w:type="paragraph" w:styleId="Caption">
    <w:name w:val="caption"/>
    <w:basedOn w:val="Normal"/>
    <w:next w:val="Normal"/>
    <w:uiPriority w:val="35"/>
    <w:unhideWhenUsed/>
    <w:qFormat/>
    <w:rsid w:val="00B7363A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1</TotalTime>
  <Pages>10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 TOGBE</dc:creator>
  <cp:keywords/>
  <dc:description/>
  <cp:lastModifiedBy>RODRIGUE TOGBE</cp:lastModifiedBy>
  <cp:revision>6</cp:revision>
  <dcterms:created xsi:type="dcterms:W3CDTF">2023-03-10T05:30:00Z</dcterms:created>
  <dcterms:modified xsi:type="dcterms:W3CDTF">2023-04-07T02:19:00Z</dcterms:modified>
</cp:coreProperties>
</file>